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beef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349c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  <dcterms:created xsi:type="dcterms:W3CDTF">2015-06-19</dcterms:created>
  <dcterms:modified xsi:type="dcterms:W3CDTF">2015-06-19</dcterms:modified>
</cp:coreProperties>
</file>